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1"/>
        <w:gridCol w:w="6448"/>
        <w:gridCol w:w="5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